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389ED875"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2-23</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7038C5A9"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Feb.</w:t>
      </w:r>
      <w:r w:rsidR="6A8D8C95">
        <w:t xml:space="preserve"> 15</w:t>
      </w:r>
      <w:r w:rsidR="009866FC">
        <w:t xml:space="preserve"> </w:t>
      </w:r>
      <w:r w:rsidR="6A8D8C95">
        <w:t>and Sept</w:t>
      </w:r>
      <w:r w:rsidR="00DF0848">
        <w:t>.</w:t>
      </w:r>
      <w:r w:rsidR="6A8D8C95">
        <w:t xml:space="preserve"> 15</w:t>
      </w:r>
      <w:r w:rsidR="2B4C5174">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333F2EA9" w:rsidR="00BB17D8" w:rsidRPr="0069139E" w:rsidRDefault="227629F8" w:rsidP="009C42E6">
      <w:pPr>
        <w:pStyle w:val="ListParagraph"/>
        <w:numPr>
          <w:ilvl w:val="0"/>
          <w:numId w:val="7"/>
        </w:numPr>
      </w:pPr>
      <w:r>
        <w:t xml:space="preserve">On the </w:t>
      </w:r>
      <w:r w:rsidR="323A3F82">
        <w:t>summary page</w:t>
      </w:r>
      <w:r>
        <w:t>, the amounts should total the carryover amount for FY23 for each relief fund: ESSER 2.0, and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1" w:name="_Hlk106008268"/>
      <w:r w:rsidR="00670931" w:rsidRPr="00812F48">
        <w:rPr>
          <w:rFonts w:eastAsia="Open Sans"/>
          <w:color w:val="000000" w:themeColor="text1"/>
          <w:szCs w:val="20"/>
        </w:rPr>
        <w:t>and when making any significant revisions or updates to the plan.</w:t>
      </w:r>
      <w:bookmarkEnd w:id="1"/>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7EE754E2" w:rsidR="009D26F8" w:rsidRPr="00CC1B52" w:rsidRDefault="009D26F8" w:rsidP="009C42E6">
      <w:pPr>
        <w:tabs>
          <w:tab w:val="right" w:pos="10080"/>
        </w:tabs>
      </w:pPr>
      <w:r w:rsidRPr="00CC1B52">
        <w:t>LEA</w:t>
      </w:r>
      <w:r w:rsidR="00CC1B52" w:rsidRPr="00CC1B52">
        <w:t xml:space="preserve"> Name:</w:t>
      </w:r>
      <w:ins w:id="2" w:author="Microsoft Office User" w:date="2022-08-24T15:00:00Z">
        <w:r w:rsidR="00E00923">
          <w:t xml:space="preserve"> </w:t>
        </w:r>
      </w:ins>
      <w:ins w:id="3" w:author="Microsoft Office User" w:date="2022-08-24T14:35:00Z">
        <w:r w:rsidR="00294027">
          <w:t>Dyersburg City Schools</w:t>
        </w:r>
      </w:ins>
      <w:r w:rsidR="00EE7B46" w:rsidRPr="00F94838">
        <w:rPr>
          <w:u w:val="single"/>
        </w:rPr>
        <w:tab/>
      </w:r>
    </w:p>
    <w:p w14:paraId="67E88CBF" w14:textId="26379922" w:rsidR="00CC1B52" w:rsidRPr="00CC1B52" w:rsidRDefault="00CC1B52" w:rsidP="009C42E6">
      <w:pPr>
        <w:tabs>
          <w:tab w:val="right" w:pos="10080"/>
        </w:tabs>
      </w:pPr>
      <w:r w:rsidRPr="00CC1B52">
        <w:t>D</w:t>
      </w:r>
      <w:r w:rsidR="00EE7B46">
        <w:t>irector of Schools (Name)</w:t>
      </w:r>
      <w:r w:rsidRPr="00CC1B52">
        <w:t>:</w:t>
      </w:r>
      <w:ins w:id="4" w:author="Microsoft Office User" w:date="2022-08-24T14:35:00Z">
        <w:r w:rsidR="00294027">
          <w:t xml:space="preserve"> Kim Worley</w:t>
        </w:r>
      </w:ins>
      <w:r w:rsidR="00C44922" w:rsidRPr="00420537">
        <w:rPr>
          <w:u w:val="single"/>
        </w:rPr>
        <w:tab/>
      </w:r>
    </w:p>
    <w:p w14:paraId="2EF5F527" w14:textId="23899B20" w:rsidR="00CC1B52" w:rsidRPr="00CC1B52" w:rsidRDefault="368E2259" w:rsidP="009C42E6">
      <w:pPr>
        <w:tabs>
          <w:tab w:val="right" w:pos="10080"/>
        </w:tabs>
      </w:pPr>
      <w:r>
        <w:t>ESSER Director (Name):</w:t>
      </w:r>
      <w:ins w:id="5" w:author="Microsoft Office User" w:date="2022-08-24T14:35:00Z">
        <w:r w:rsidR="00294027">
          <w:t xml:space="preserve"> Julie </w:t>
        </w:r>
        <w:proofErr w:type="spellStart"/>
        <w:r w:rsidR="00294027">
          <w:t>Norville</w:t>
        </w:r>
      </w:ins>
      <w:proofErr w:type="spellEnd"/>
      <w:r w:rsidR="00EE7B46" w:rsidRPr="00C44922">
        <w:rPr>
          <w:u w:val="single"/>
        </w:rPr>
        <w:tab/>
      </w:r>
    </w:p>
    <w:p w14:paraId="443F9C13" w14:textId="64B35A8B" w:rsidR="00CC1B52" w:rsidRPr="00CC1B52" w:rsidRDefault="00CC1B52" w:rsidP="009C42E6">
      <w:pPr>
        <w:tabs>
          <w:tab w:val="right" w:pos="10080"/>
        </w:tabs>
      </w:pPr>
      <w:r w:rsidRPr="00CC1B52">
        <w:t>Address:</w:t>
      </w:r>
      <w:ins w:id="6" w:author="Microsoft Office User" w:date="2022-08-24T14:35:00Z">
        <w:r w:rsidR="00294027">
          <w:t xml:space="preserve"> 509 Lake Road, Dyersburg, TN 38024</w:t>
        </w:r>
      </w:ins>
      <w:r w:rsidR="00EE7B46" w:rsidRPr="00F94838">
        <w:rPr>
          <w:u w:val="single"/>
        </w:rPr>
        <w:tab/>
      </w:r>
    </w:p>
    <w:p w14:paraId="7085A588" w14:textId="5578AA52" w:rsidR="00CC1B52" w:rsidRPr="00CC1B52" w:rsidRDefault="00CC1B52" w:rsidP="009C42E6">
      <w:pPr>
        <w:tabs>
          <w:tab w:val="right" w:pos="5760"/>
          <w:tab w:val="right" w:pos="10080"/>
        </w:tabs>
      </w:pPr>
      <w:r w:rsidRPr="00CC1B52">
        <w:t>Phone #:</w:t>
      </w:r>
      <w:ins w:id="7" w:author="Microsoft Office User" w:date="2022-08-24T14:35:00Z">
        <w:r w:rsidR="00294027">
          <w:t xml:space="preserve"> 731-286-3600</w:t>
        </w:r>
      </w:ins>
      <w:r w:rsidR="00EE7B46" w:rsidRPr="00F94838">
        <w:rPr>
          <w:u w:val="single"/>
        </w:rPr>
        <w:tab/>
      </w:r>
      <w:r w:rsidR="00F94838" w:rsidRPr="00F94838">
        <w:t xml:space="preserve"> </w:t>
      </w:r>
      <w:r w:rsidRPr="00CC1B52">
        <w:t>District Website:</w:t>
      </w:r>
      <w:ins w:id="8" w:author="Microsoft Office User" w:date="2022-08-24T14:35:00Z">
        <w:r w:rsidR="00294027">
          <w:t xml:space="preserve"> d</w:t>
        </w:r>
      </w:ins>
      <w:ins w:id="9" w:author="Microsoft Office User" w:date="2022-08-24T14:36:00Z">
        <w:r w:rsidR="00294027">
          <w:t>yersburgcityschools.org</w:t>
        </w:r>
      </w:ins>
      <w:r w:rsidR="00EE7B46" w:rsidRPr="00F94838">
        <w:rPr>
          <w:u w:val="single"/>
        </w:rPr>
        <w:tab/>
      </w:r>
    </w:p>
    <w:p w14:paraId="34607CA6" w14:textId="5F7015D7" w:rsidR="009D26F8" w:rsidRPr="00CC1B52" w:rsidRDefault="009C42E6" w:rsidP="009C42E6">
      <w:pPr>
        <w:tabs>
          <w:tab w:val="right" w:pos="10080"/>
        </w:tabs>
      </w:pPr>
      <w:r>
        <w:t xml:space="preserve">Addendum </w:t>
      </w:r>
      <w:r w:rsidR="009D26F8" w:rsidRPr="00CC1B52">
        <w:t>Date:</w:t>
      </w:r>
      <w:ins w:id="10" w:author="Microsoft Office User" w:date="2022-08-24T14:36:00Z">
        <w:r w:rsidR="00294027">
          <w:t xml:space="preserve"> Sept 2022</w:t>
        </w:r>
      </w:ins>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342258FB" w:rsidR="00EE7B46" w:rsidRDefault="00E00923" w:rsidP="009C42E6">
            <w:pPr>
              <w:pStyle w:val="NoSpacing"/>
              <w:spacing w:line="259" w:lineRule="auto"/>
            </w:pPr>
            <w:ins w:id="11" w:author="Microsoft Office User" w:date="2022-08-24T14:59:00Z">
              <w:r>
                <w:t>2,463</w:t>
              </w:r>
            </w:ins>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1EAF804C" w:rsidR="00EE7B46" w:rsidRDefault="00294027" w:rsidP="009C42E6">
            <w:pPr>
              <w:pStyle w:val="NoSpacing"/>
              <w:spacing w:line="259" w:lineRule="auto"/>
            </w:pPr>
            <w:ins w:id="12" w:author="Microsoft Office User" w:date="2022-08-24T14:36:00Z">
              <w:r>
                <w:t>K-12</w:t>
              </w:r>
            </w:ins>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3EB69463" w:rsidR="00EE7B46" w:rsidRDefault="00294027" w:rsidP="009C42E6">
            <w:pPr>
              <w:pStyle w:val="NoSpacing"/>
              <w:spacing w:line="259" w:lineRule="auto"/>
            </w:pPr>
            <w:ins w:id="13" w:author="Microsoft Office User" w:date="2022-08-24T14:36:00Z">
              <w:r>
                <w:t>4</w:t>
              </w:r>
            </w:ins>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643C258D" w:rsidR="00EE7B46" w:rsidRDefault="00294027" w:rsidP="009C42E6">
            <w:pPr>
              <w:pStyle w:val="NoSpacing"/>
              <w:spacing w:line="259" w:lineRule="auto"/>
            </w:pPr>
            <w:ins w:id="14" w:author="Microsoft Office User" w:date="2022-08-24T14:37:00Z">
              <w:r>
                <w:t>244,090.20</w:t>
              </w:r>
            </w:ins>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0E00181D" w:rsidR="00EE7B46" w:rsidRDefault="00294027" w:rsidP="009C42E6">
            <w:pPr>
              <w:pStyle w:val="NoSpacing"/>
              <w:spacing w:line="259" w:lineRule="auto"/>
            </w:pPr>
            <w:ins w:id="15" w:author="Microsoft Office User" w:date="2022-08-24T14:37:00Z">
              <w:r>
                <w:t>7,431,231.22</w:t>
              </w:r>
            </w:ins>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548B22E0" w:rsidR="00EE7B46" w:rsidRDefault="00E00923" w:rsidP="009C42E6">
            <w:pPr>
              <w:pStyle w:val="NoSpacing"/>
              <w:spacing w:line="259" w:lineRule="auto"/>
            </w:pPr>
            <w:ins w:id="16" w:author="Microsoft Office User" w:date="2022-08-24T14:59:00Z">
              <w:r>
                <w:t>7,675,321.42</w:t>
              </w:r>
            </w:ins>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F9339AB" w:rsidR="00E1337A" w:rsidRDefault="00E1337A">
            <w:pPr>
              <w:pStyle w:val="NoSpacing"/>
              <w:spacing w:line="259" w:lineRule="auto"/>
              <w:pPrChange w:id="17" w:author="Microsoft Office User" w:date="2022-09-07T15:05:00Z">
                <w:pPr>
                  <w:pStyle w:val="NoSpacing"/>
                  <w:spacing w:line="259" w:lineRule="auto"/>
                  <w:jc w:val="right"/>
                </w:pPr>
              </w:pPrChange>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13EB0024" w:rsidR="00910F61" w:rsidRDefault="007F2294" w:rsidP="001F769C">
            <w:pPr>
              <w:pStyle w:val="NoSpacing"/>
              <w:spacing w:line="259" w:lineRule="auto"/>
              <w:jc w:val="right"/>
            </w:pPr>
            <w:ins w:id="18" w:author="Microsoft Office User" w:date="2022-08-25T07:29:00Z">
              <w:r>
                <w:t>$187,200</w:t>
              </w:r>
            </w:ins>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56269E80" w:rsidR="00910F61" w:rsidRDefault="007F2294" w:rsidP="001F769C">
            <w:pPr>
              <w:pStyle w:val="NoSpacing"/>
              <w:spacing w:line="259" w:lineRule="auto"/>
              <w:jc w:val="right"/>
            </w:pPr>
            <w:ins w:id="19" w:author="Microsoft Office User" w:date="2022-08-25T07:29:00Z">
              <w:r>
                <w:t>$</w:t>
              </w:r>
            </w:ins>
            <w:ins w:id="20" w:author="Microsoft Office User" w:date="2022-08-25T14:46:00Z">
              <w:r w:rsidR="00F41B8E">
                <w:t>931,514</w:t>
              </w:r>
            </w:ins>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40F83A94" w:rsidR="00F41B8E" w:rsidRDefault="007F2294" w:rsidP="00F41B8E">
            <w:pPr>
              <w:pStyle w:val="NoSpacing"/>
              <w:spacing w:line="259" w:lineRule="auto"/>
              <w:jc w:val="right"/>
            </w:pPr>
            <w:ins w:id="21" w:author="Microsoft Office User" w:date="2022-08-25T07:30:00Z">
              <w:r>
                <w:t>$1</w:t>
              </w:r>
            </w:ins>
            <w:ins w:id="22" w:author="Microsoft Office User" w:date="2022-08-25T14:47:00Z">
              <w:r w:rsidR="00F41B8E">
                <w:t>53,897</w:t>
              </w:r>
            </w:ins>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6D183666" w:rsidR="00910F61" w:rsidRDefault="00932ECD" w:rsidP="001F769C">
            <w:pPr>
              <w:pStyle w:val="NoSpacing"/>
              <w:spacing w:line="259" w:lineRule="auto"/>
              <w:jc w:val="right"/>
            </w:pPr>
            <w:ins w:id="23" w:author="Microsoft Office User" w:date="2022-08-26T15:13:00Z">
              <w:r>
                <w:t>$77,094</w:t>
              </w:r>
            </w:ins>
          </w:p>
        </w:tc>
        <w:tc>
          <w:tcPr>
            <w:tcW w:w="2946" w:type="dxa"/>
            <w:vAlign w:val="center"/>
          </w:tcPr>
          <w:p w14:paraId="279E74C1" w14:textId="1BB1F7F6" w:rsidR="00910F61" w:rsidRDefault="00F918DA" w:rsidP="001F769C">
            <w:pPr>
              <w:pStyle w:val="NoSpacing"/>
              <w:spacing w:line="259" w:lineRule="auto"/>
              <w:jc w:val="right"/>
            </w:pPr>
            <w:ins w:id="24" w:author="Microsoft Office User" w:date="2022-08-25T14:16:00Z">
              <w:r>
                <w:t>$</w:t>
              </w:r>
            </w:ins>
            <w:ins w:id="25" w:author="Microsoft Office User" w:date="2022-08-25T07:30:00Z">
              <w:r w:rsidR="007F2294">
                <w:t>1,218,051</w:t>
              </w:r>
            </w:ins>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F004A32" w:rsidR="00910F61" w:rsidRDefault="00910F61" w:rsidP="001F769C">
            <w:pPr>
              <w:pStyle w:val="NoSpacing"/>
              <w:spacing w:line="259" w:lineRule="auto"/>
              <w:jc w:val="right"/>
            </w:pPr>
          </w:p>
        </w:tc>
        <w:tc>
          <w:tcPr>
            <w:tcW w:w="2946" w:type="dxa"/>
            <w:vAlign w:val="center"/>
          </w:tcPr>
          <w:p w14:paraId="7F8C944C" w14:textId="46AB2166" w:rsidR="00910F61" w:rsidRDefault="00F918DA" w:rsidP="001F769C">
            <w:pPr>
              <w:pStyle w:val="NoSpacing"/>
              <w:spacing w:line="259" w:lineRule="auto"/>
              <w:jc w:val="right"/>
            </w:pPr>
            <w:ins w:id="26" w:author="Microsoft Office User" w:date="2022-08-25T14:17:00Z">
              <w:r>
                <w:t>$</w:t>
              </w:r>
            </w:ins>
            <w:ins w:id="27" w:author="Microsoft Office User" w:date="2022-08-25T14:46:00Z">
              <w:r w:rsidR="00F41B8E">
                <w:t>2,4</w:t>
              </w:r>
            </w:ins>
            <w:ins w:id="28" w:author="Microsoft Office User" w:date="2022-08-25T14:57:00Z">
              <w:r w:rsidR="003C63B7">
                <w:t>90,662</w:t>
              </w:r>
            </w:ins>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9E8EC70" w:rsidR="00910F61" w:rsidRDefault="00F918DA" w:rsidP="001F769C">
            <w:pPr>
              <w:pStyle w:val="NoSpacing"/>
              <w:spacing w:line="259" w:lineRule="auto"/>
              <w:jc w:val="right"/>
            </w:pPr>
            <w:ins w:id="29" w:author="Microsoft Office User" w:date="2022-08-25T14:17:00Z">
              <w:r>
                <w:t>$17,200</w:t>
              </w:r>
            </w:ins>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EFA1F1D" w:rsidR="00910F61" w:rsidRDefault="00F918DA" w:rsidP="001F769C">
            <w:pPr>
              <w:pStyle w:val="NoSpacing"/>
              <w:spacing w:line="259" w:lineRule="auto"/>
              <w:jc w:val="right"/>
            </w:pPr>
            <w:ins w:id="30" w:author="Microsoft Office User" w:date="2022-08-25T14:17:00Z">
              <w:r>
                <w:t>$</w:t>
              </w:r>
            </w:ins>
            <w:ins w:id="31" w:author="Microsoft Office User" w:date="2022-08-25T14:52:00Z">
              <w:r w:rsidR="00CF5954">
                <w:t>979,035</w:t>
              </w:r>
            </w:ins>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1DBF872" w:rsidR="00910F61" w:rsidRDefault="00910F61" w:rsidP="001F769C">
            <w:pPr>
              <w:pStyle w:val="NoSpacing"/>
              <w:spacing w:line="259" w:lineRule="auto"/>
              <w:jc w:val="right"/>
            </w:pP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4369AA48" w:rsidR="00F918DA" w:rsidRDefault="00F918DA">
            <w:pPr>
              <w:pStyle w:val="NoSpacing"/>
              <w:spacing w:line="259" w:lineRule="auto"/>
              <w:pPrChange w:id="32" w:author="Microsoft Office User" w:date="2022-08-25T14:18:00Z">
                <w:pPr>
                  <w:pStyle w:val="NoSpacing"/>
                  <w:spacing w:line="259" w:lineRule="auto"/>
                  <w:jc w:val="right"/>
                </w:pPr>
              </w:pPrChange>
            </w:pPr>
            <w:ins w:id="33" w:author="Microsoft Office User" w:date="2022-08-25T14:18:00Z">
              <w:r>
                <w:t xml:space="preserve">                                 $</w:t>
              </w:r>
            </w:ins>
            <w:ins w:id="34" w:author="Microsoft Office User" w:date="2022-08-25T14:53:00Z">
              <w:r w:rsidR="00CF5954">
                <w:t>996,235</w:t>
              </w:r>
            </w:ins>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44E0229B" w:rsidR="00910F61" w:rsidRDefault="00F918DA" w:rsidP="001F769C">
            <w:pPr>
              <w:pStyle w:val="NoSpacing"/>
              <w:spacing w:line="259" w:lineRule="auto"/>
              <w:jc w:val="right"/>
            </w:pPr>
            <w:ins w:id="35" w:author="Microsoft Office User" w:date="2022-08-25T14:21:00Z">
              <w:r>
                <w:t>$</w:t>
              </w:r>
            </w:ins>
            <w:ins w:id="36" w:author="Microsoft Office User" w:date="2022-08-25T15:01:00Z">
              <w:r w:rsidR="000E1533">
                <w:t>729,282.22</w:t>
              </w:r>
            </w:ins>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4033E5DE" w:rsidR="00910F61" w:rsidRDefault="00FB5176" w:rsidP="001F769C">
            <w:pPr>
              <w:pStyle w:val="NoSpacing"/>
              <w:spacing w:line="259" w:lineRule="auto"/>
              <w:jc w:val="right"/>
            </w:pPr>
            <w:ins w:id="37" w:author="Microsoft Office User" w:date="2022-08-25T14:21:00Z">
              <w:r>
                <w:t>$</w:t>
              </w:r>
            </w:ins>
            <w:ins w:id="38" w:author="Microsoft Office User" w:date="2022-08-25T14:56:00Z">
              <w:r w:rsidR="00CF5954">
                <w:t>960,684</w:t>
              </w:r>
            </w:ins>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3D9F30D1" w:rsidR="00910F61" w:rsidRDefault="00910F61" w:rsidP="001F769C">
            <w:pPr>
              <w:pStyle w:val="NoSpacing"/>
              <w:spacing w:line="259" w:lineRule="auto"/>
              <w:jc w:val="right"/>
            </w:pP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706B3B91" w:rsidR="00910F61" w:rsidRDefault="00910F61" w:rsidP="001F769C">
            <w:pPr>
              <w:pStyle w:val="NoSpacing"/>
              <w:spacing w:line="259" w:lineRule="auto"/>
              <w:jc w:val="right"/>
            </w:pP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34C86052" w:rsidR="00910F61" w:rsidRDefault="00FB5176" w:rsidP="001F769C">
            <w:pPr>
              <w:pStyle w:val="NoSpacing"/>
              <w:spacing w:line="259" w:lineRule="auto"/>
              <w:jc w:val="right"/>
            </w:pPr>
            <w:ins w:id="39" w:author="Microsoft Office User" w:date="2022-08-25T14:22:00Z">
              <w:r>
                <w:t>$</w:t>
              </w:r>
            </w:ins>
            <w:ins w:id="40" w:author="Microsoft Office User" w:date="2022-08-25T14:56:00Z">
              <w:r w:rsidR="003C63B7">
                <w:t>1,6</w:t>
              </w:r>
            </w:ins>
            <w:ins w:id="41" w:author="Microsoft Office User" w:date="2022-08-25T15:02:00Z">
              <w:r w:rsidR="000E1533">
                <w:t>89,966.22</w:t>
              </w:r>
            </w:ins>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6F75B3BE" w:rsidR="00910F61" w:rsidRDefault="00FB5176" w:rsidP="001F769C">
            <w:pPr>
              <w:pStyle w:val="NoSpacing"/>
              <w:spacing w:line="259" w:lineRule="auto"/>
              <w:jc w:val="right"/>
            </w:pPr>
            <w:ins w:id="42" w:author="Microsoft Office User" w:date="2022-08-25T14:22:00Z">
              <w:r>
                <w:t>$</w:t>
              </w:r>
            </w:ins>
            <w:ins w:id="43" w:author="Microsoft Office User" w:date="2022-08-25T15:00:00Z">
              <w:r w:rsidR="003C63B7">
                <w:t>994,500</w:t>
              </w:r>
            </w:ins>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045C8B9A" w:rsidR="00910F61" w:rsidRDefault="00932ECD" w:rsidP="001F769C">
            <w:pPr>
              <w:pStyle w:val="NoSpacing"/>
              <w:spacing w:line="259" w:lineRule="auto"/>
              <w:jc w:val="right"/>
            </w:pPr>
            <w:ins w:id="44" w:author="Microsoft Office User" w:date="2022-08-26T15:13:00Z">
              <w:r>
                <w:t>$</w:t>
              </w:r>
            </w:ins>
            <w:ins w:id="45" w:author="Microsoft Office User" w:date="2022-09-07T15:04:00Z">
              <w:r w:rsidR="00BF0A5B">
                <w:t>159,500.20</w:t>
              </w:r>
            </w:ins>
          </w:p>
        </w:tc>
        <w:tc>
          <w:tcPr>
            <w:tcW w:w="2946" w:type="dxa"/>
            <w:vAlign w:val="center"/>
          </w:tcPr>
          <w:p w14:paraId="7BF093E1" w14:textId="79E9CEF2" w:rsidR="00910F61" w:rsidRDefault="00FB5176" w:rsidP="001F769C">
            <w:pPr>
              <w:pStyle w:val="NoSpacing"/>
              <w:spacing w:line="259" w:lineRule="auto"/>
              <w:jc w:val="right"/>
            </w:pPr>
            <w:ins w:id="46" w:author="Microsoft Office User" w:date="2022-08-25T14:22:00Z">
              <w:r>
                <w:t>$979,086</w:t>
              </w:r>
            </w:ins>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45130BF9" w:rsidR="00910F61" w:rsidRDefault="00FB5176" w:rsidP="001F769C">
            <w:pPr>
              <w:pStyle w:val="NoSpacing"/>
              <w:spacing w:line="259" w:lineRule="auto"/>
              <w:jc w:val="right"/>
            </w:pPr>
            <w:ins w:id="47" w:author="Microsoft Office User" w:date="2022-08-25T14:23:00Z">
              <w:r>
                <w:t>$238,047</w:t>
              </w:r>
            </w:ins>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1269CB05" w:rsidR="00910F61" w:rsidRDefault="00910F61" w:rsidP="001F769C">
            <w:pPr>
              <w:pStyle w:val="NoSpacing"/>
              <w:spacing w:line="259" w:lineRule="auto"/>
              <w:jc w:val="right"/>
            </w:pPr>
            <w:r w:rsidRPr="402734C5">
              <w:t>Other</w:t>
            </w:r>
          </w:p>
        </w:tc>
        <w:tc>
          <w:tcPr>
            <w:tcW w:w="2994" w:type="dxa"/>
            <w:vAlign w:val="center"/>
          </w:tcPr>
          <w:p w14:paraId="0613B983" w14:textId="27FE60EF" w:rsidR="00910F61" w:rsidRDefault="00932ECD" w:rsidP="001F769C">
            <w:pPr>
              <w:pStyle w:val="NoSpacing"/>
              <w:spacing w:line="259" w:lineRule="auto"/>
              <w:jc w:val="right"/>
            </w:pPr>
            <w:ins w:id="48" w:author="Microsoft Office User" w:date="2022-08-26T15:14:00Z">
              <w:r>
                <w:t>$7496</w:t>
              </w:r>
            </w:ins>
          </w:p>
        </w:tc>
        <w:tc>
          <w:tcPr>
            <w:tcW w:w="2946" w:type="dxa"/>
            <w:vAlign w:val="center"/>
          </w:tcPr>
          <w:p w14:paraId="0331D3B4" w14:textId="052F384D" w:rsidR="00910F61" w:rsidRDefault="00FB5176" w:rsidP="001F769C">
            <w:pPr>
              <w:pStyle w:val="NoSpacing"/>
              <w:spacing w:line="259" w:lineRule="auto"/>
              <w:jc w:val="right"/>
            </w:pPr>
            <w:ins w:id="49" w:author="Microsoft Office User" w:date="2022-08-25T14:23:00Z">
              <w:r>
                <w:t>$42,73</w:t>
              </w:r>
            </w:ins>
            <w:ins w:id="50" w:author="Microsoft Office User" w:date="2022-08-25T14:58:00Z">
              <w:r w:rsidR="003C63B7">
                <w:t>5</w:t>
              </w:r>
            </w:ins>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48F2D50F" w:rsidR="00910F61" w:rsidRDefault="00FB5176" w:rsidP="001F769C">
            <w:pPr>
              <w:pStyle w:val="NoSpacing"/>
              <w:spacing w:line="259" w:lineRule="auto"/>
              <w:jc w:val="right"/>
            </w:pPr>
            <w:ins w:id="51" w:author="Microsoft Office User" w:date="2022-08-25T14:24:00Z">
              <w:r>
                <w:t>$2,254,36</w:t>
              </w:r>
            </w:ins>
            <w:ins w:id="52" w:author="Microsoft Office User" w:date="2022-08-25T14:58:00Z">
              <w:r w:rsidR="003C63B7">
                <w:t>8</w:t>
              </w:r>
            </w:ins>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2B01F815" w:rsidR="00910F61" w:rsidRPr="001F769C" w:rsidRDefault="005A63BA" w:rsidP="001F769C">
            <w:pPr>
              <w:pStyle w:val="NoSpacing"/>
              <w:spacing w:line="259" w:lineRule="auto"/>
              <w:jc w:val="right"/>
              <w:rPr>
                <w:b/>
                <w:bCs/>
              </w:rPr>
            </w:pPr>
            <w:ins w:id="53" w:author="Microsoft Office User" w:date="2022-08-26T15:20:00Z">
              <w:r>
                <w:rPr>
                  <w:b/>
                  <w:bCs/>
                </w:rPr>
                <w:t>$244,090.20</w:t>
              </w:r>
            </w:ins>
          </w:p>
        </w:tc>
        <w:tc>
          <w:tcPr>
            <w:tcW w:w="2946" w:type="dxa"/>
            <w:vAlign w:val="center"/>
          </w:tcPr>
          <w:p w14:paraId="0E229DB3" w14:textId="66F69EF8" w:rsidR="00910F61" w:rsidRPr="001F769C" w:rsidRDefault="000E1533" w:rsidP="001F769C">
            <w:pPr>
              <w:pStyle w:val="NoSpacing"/>
              <w:spacing w:line="259" w:lineRule="auto"/>
              <w:jc w:val="right"/>
              <w:rPr>
                <w:b/>
                <w:bCs/>
              </w:rPr>
            </w:pPr>
            <w:ins w:id="54" w:author="Microsoft Office User" w:date="2022-08-25T15:02:00Z">
              <w:r>
                <w:rPr>
                  <w:b/>
                  <w:bCs/>
                </w:rPr>
                <w:t>$7,431,231.22</w:t>
              </w:r>
            </w:ins>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2AA220DD" w:rsidR="00710C06" w:rsidRDefault="0028415A">
            <w:pPr>
              <w:spacing w:after="0"/>
              <w:rPr>
                <w:szCs w:val="20"/>
              </w:rPr>
              <w:pPrChange w:id="55" w:author="Microsoft Office User" w:date="2022-08-24T15:22:00Z">
                <w:pPr>
                  <w:spacing w:line="259" w:lineRule="auto"/>
                </w:pPr>
              </w:pPrChange>
            </w:pPr>
            <w:ins w:id="56" w:author="Microsoft Office User" w:date="2022-08-24T15:56:00Z">
              <w:r>
                <w:rPr>
                  <w:szCs w:val="20"/>
                </w:rPr>
                <w:t>Additional teachers were hired to reduce class size in grades K-5. This will allow for more intense instruction with high rigor in their smaller groups.</w:t>
              </w:r>
              <w:r w:rsidR="00D669F9">
                <w:rPr>
                  <w:szCs w:val="20"/>
                </w:rPr>
                <w:t xml:space="preserve"> A</w:t>
              </w:r>
            </w:ins>
            <w:ins w:id="57" w:author="Microsoft Office User" w:date="2022-08-24T15:57:00Z">
              <w:r w:rsidR="00D669F9">
                <w:rPr>
                  <w:szCs w:val="20"/>
                </w:rPr>
                <w:t xml:space="preserve">n additional intervention teacher is being funded this year with ESSER 3 funds. This program will offer additional one on one, or small group instruction, for the struggling students. Stipends for teachers and assistants working summer school will </w:t>
              </w:r>
            </w:ins>
            <w:ins w:id="58" w:author="Microsoft Office User" w:date="2022-08-24T15:58:00Z">
              <w:r w:rsidR="00D669F9">
                <w:rPr>
                  <w:szCs w:val="20"/>
                </w:rPr>
                <w:t xml:space="preserve">be funded for needs above what the summer school grant provides. </w:t>
              </w:r>
            </w:ins>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7FCBB412" w:rsidR="00710C06" w:rsidRDefault="00937515" w:rsidP="009C42E6">
            <w:pPr>
              <w:spacing w:line="259" w:lineRule="auto"/>
              <w:rPr>
                <w:rFonts w:eastAsiaTheme="minorEastAsia"/>
                <w:szCs w:val="20"/>
              </w:rPr>
            </w:pPr>
            <w:ins w:id="59" w:author="Microsoft Office User" w:date="2022-08-24T16:24:00Z">
              <w:r>
                <w:rPr>
                  <w:szCs w:val="20"/>
                </w:rPr>
                <w:t>High quality instructional supplies and materials, additional library books and textbook adoption materials will be provided. Intervention programs and assessment platforms are being purchased with these funds.</w:t>
              </w:r>
            </w:ins>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229E136B" w:rsidR="00710C06" w:rsidRDefault="0028415A" w:rsidP="009C42E6">
            <w:pPr>
              <w:spacing w:line="259" w:lineRule="auto"/>
              <w:rPr>
                <w:szCs w:val="20"/>
              </w:rPr>
            </w:pPr>
            <w:ins w:id="60" w:author="Microsoft Office User" w:date="2022-08-24T15:51:00Z">
              <w:r>
                <w:rPr>
                  <w:szCs w:val="20"/>
                </w:rPr>
                <w:t xml:space="preserve">Our district employs behavior specialists, </w:t>
              </w:r>
            </w:ins>
            <w:ins w:id="61" w:author="Microsoft Office User" w:date="2022-08-24T15:52:00Z">
              <w:r>
                <w:rPr>
                  <w:szCs w:val="20"/>
                </w:rPr>
                <w:t xml:space="preserve">and </w:t>
              </w:r>
            </w:ins>
            <w:ins w:id="62" w:author="Microsoft Office User" w:date="2022-08-24T15:51:00Z">
              <w:r>
                <w:rPr>
                  <w:szCs w:val="20"/>
                </w:rPr>
                <w:t>guidance / counselo</w:t>
              </w:r>
            </w:ins>
            <w:ins w:id="63" w:author="Microsoft Office User" w:date="2022-08-24T15:52:00Z">
              <w:r>
                <w:rPr>
                  <w:szCs w:val="20"/>
                </w:rPr>
                <w:t xml:space="preserve">rs to support our students and help them with mental health / behavioral issues or any problems they are dealing with.  </w:t>
              </w:r>
            </w:ins>
            <w:ins w:id="64" w:author="Microsoft Office User" w:date="2022-08-26T15:07:00Z">
              <w:r w:rsidR="006952E4">
                <w:rPr>
                  <w:szCs w:val="20"/>
                </w:rPr>
                <w:t>Franklin Covey yearly fees a</w:t>
              </w:r>
            </w:ins>
            <w:ins w:id="65" w:author="Microsoft Office User" w:date="2022-08-26T15:08:00Z">
              <w:r w:rsidR="006952E4">
                <w:rPr>
                  <w:szCs w:val="20"/>
                </w:rPr>
                <w:t xml:space="preserve">re provided for DIS as they continue to implement this </w:t>
              </w:r>
              <w:proofErr w:type="gramStart"/>
              <w:r w:rsidR="006952E4">
                <w:rPr>
                  <w:szCs w:val="20"/>
                </w:rPr>
                <w:t>character building</w:t>
              </w:r>
              <w:proofErr w:type="gramEnd"/>
              <w:r w:rsidR="006952E4">
                <w:rPr>
                  <w:szCs w:val="20"/>
                </w:rPr>
                <w:t xml:space="preserve"> program.</w:t>
              </w:r>
            </w:ins>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4668C719" w:rsidR="00710C06" w:rsidRDefault="005A4518" w:rsidP="009C42E6">
            <w:pPr>
              <w:spacing w:line="259" w:lineRule="auto"/>
              <w:rPr>
                <w:szCs w:val="20"/>
              </w:rPr>
            </w:pPr>
            <w:ins w:id="66" w:author="Microsoft Office User" w:date="2022-08-24T15:51:00Z">
              <w:r>
                <w:rPr>
                  <w:szCs w:val="20"/>
                </w:rPr>
                <w:t>N/A</w:t>
              </w:r>
            </w:ins>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244361A1" w:rsidR="00710C06" w:rsidRDefault="00937515" w:rsidP="009C42E6">
            <w:pPr>
              <w:spacing w:line="259" w:lineRule="auto"/>
              <w:rPr>
                <w:szCs w:val="20"/>
              </w:rPr>
            </w:pPr>
            <w:ins w:id="67" w:author="Microsoft Office User" w:date="2022-08-24T16:27:00Z">
              <w:r>
                <w:rPr>
                  <w:szCs w:val="20"/>
                </w:rPr>
                <w:t>Literacy Coaches</w:t>
              </w:r>
            </w:ins>
            <w:ins w:id="68" w:author="Microsoft Office User" w:date="2022-08-26T15:08:00Z">
              <w:r w:rsidR="006952E4">
                <w:rPr>
                  <w:szCs w:val="20"/>
                </w:rPr>
                <w:t xml:space="preserve"> and Instructional Supervisors</w:t>
              </w:r>
            </w:ins>
            <w:ins w:id="69" w:author="Microsoft Office User" w:date="2022-08-24T16:27:00Z">
              <w:r>
                <w:rPr>
                  <w:szCs w:val="20"/>
                </w:rPr>
                <w:t xml:space="preserve"> are funded for each grade span in order to support instructional staff.  </w:t>
              </w:r>
            </w:ins>
            <w:ins w:id="70" w:author="Microsoft Office User" w:date="2022-08-24T15:50:00Z">
              <w:r w:rsidR="005A4518">
                <w:rPr>
                  <w:szCs w:val="20"/>
                </w:rPr>
                <w:t>Additional professional development opportunities were offered and teachers received stipends for attending.  Employees receive a bonus as a retention incentive, and for the additional work that has been required during this t</w:t>
              </w:r>
            </w:ins>
            <w:ins w:id="71" w:author="Microsoft Office User" w:date="2022-08-24T15:51:00Z">
              <w:r w:rsidR="005A4518">
                <w:rPr>
                  <w:szCs w:val="20"/>
                </w:rPr>
                <w:t>ime. All these strategies support teachers and help them to remain highly effective, which in turn affect our students’ achievement.</w:t>
              </w:r>
            </w:ins>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lastRenderedPageBreak/>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2AA536B8" w:rsidR="00710C06" w:rsidRDefault="00932ECD" w:rsidP="009C42E6">
            <w:pPr>
              <w:spacing w:line="259" w:lineRule="auto"/>
              <w:rPr>
                <w:szCs w:val="20"/>
              </w:rPr>
            </w:pPr>
            <w:ins w:id="72" w:author="Microsoft Office User" w:date="2022-08-26T15:13:00Z">
              <w:r>
                <w:rPr>
                  <w:szCs w:val="20"/>
                </w:rPr>
                <w:t>N/A</w:t>
              </w:r>
            </w:ins>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0F8C186C" w:rsidR="00710C06" w:rsidRDefault="005A4518" w:rsidP="009C42E6">
            <w:pPr>
              <w:pStyle w:val="Default"/>
              <w:spacing w:line="259" w:lineRule="auto"/>
              <w:ind w:right="325"/>
              <w:rPr>
                <w:rFonts w:eastAsia="Calibri"/>
                <w:color w:val="000000" w:themeColor="text1"/>
                <w:sz w:val="20"/>
                <w:szCs w:val="20"/>
              </w:rPr>
            </w:pPr>
            <w:ins w:id="73" w:author="Microsoft Office User" w:date="2022-08-24T15:48:00Z">
              <w:r>
                <w:rPr>
                  <w:rFonts w:eastAsia="Calibri"/>
                  <w:color w:val="000000" w:themeColor="text1"/>
                  <w:sz w:val="20"/>
                  <w:szCs w:val="20"/>
                </w:rPr>
                <w:t xml:space="preserve">The district’s needs assessment has always shown the need for more technology to be used by teachers for instructional purposes, and for students to use.  </w:t>
              </w:r>
            </w:ins>
            <w:ins w:id="74" w:author="Microsoft Office User" w:date="2022-08-24T16:00:00Z">
              <w:r w:rsidR="00D669F9">
                <w:rPr>
                  <w:rFonts w:eastAsia="Calibri"/>
                  <w:color w:val="000000" w:themeColor="text1"/>
                  <w:sz w:val="20"/>
                  <w:szCs w:val="20"/>
                </w:rPr>
                <w:t xml:space="preserve">Additional </w:t>
              </w:r>
            </w:ins>
            <w:ins w:id="75" w:author="Microsoft Office User" w:date="2022-08-24T16:01:00Z">
              <w:r w:rsidR="00D669F9">
                <w:rPr>
                  <w:rFonts w:eastAsia="Calibri"/>
                  <w:color w:val="000000" w:themeColor="text1"/>
                  <w:sz w:val="20"/>
                  <w:szCs w:val="20"/>
                </w:rPr>
                <w:t xml:space="preserve">student </w:t>
              </w:r>
            </w:ins>
            <w:proofErr w:type="spellStart"/>
            <w:ins w:id="76" w:author="Microsoft Office User" w:date="2022-08-24T16:00:00Z">
              <w:r w:rsidR="00D669F9">
                <w:rPr>
                  <w:rFonts w:eastAsia="Calibri"/>
                  <w:color w:val="000000" w:themeColor="text1"/>
                  <w:sz w:val="20"/>
                  <w:szCs w:val="20"/>
                </w:rPr>
                <w:t>chromebo</w:t>
              </w:r>
            </w:ins>
            <w:ins w:id="77" w:author="Microsoft Office User" w:date="2022-08-24T16:01:00Z">
              <w:r w:rsidR="00D669F9">
                <w:rPr>
                  <w:rFonts w:eastAsia="Calibri"/>
                  <w:color w:val="000000" w:themeColor="text1"/>
                  <w:sz w:val="20"/>
                  <w:szCs w:val="20"/>
                </w:rPr>
                <w:t>oks</w:t>
              </w:r>
              <w:proofErr w:type="spellEnd"/>
              <w:r w:rsidR="00D669F9">
                <w:rPr>
                  <w:rFonts w:eastAsia="Calibri"/>
                  <w:color w:val="000000" w:themeColor="text1"/>
                  <w:sz w:val="20"/>
                  <w:szCs w:val="20"/>
                </w:rPr>
                <w:t xml:space="preserve"> and teacher devices will be replenished and updated to continue instruction with a one-to-one ratio. </w:t>
              </w:r>
            </w:ins>
            <w:ins w:id="78" w:author="Microsoft Office User" w:date="2022-08-24T16:04:00Z">
              <w:r w:rsidR="0013779C">
                <w:rPr>
                  <w:rFonts w:eastAsia="Calibri"/>
                  <w:color w:val="000000" w:themeColor="text1"/>
                  <w:sz w:val="20"/>
                  <w:szCs w:val="20"/>
                </w:rPr>
                <w:t xml:space="preserve">In order to maintain safety and updated facilities, </w:t>
              </w:r>
            </w:ins>
            <w:ins w:id="79" w:author="Microsoft Office User" w:date="2022-08-24T16:05:00Z">
              <w:r w:rsidR="0013779C">
                <w:rPr>
                  <w:rFonts w:eastAsia="Calibri"/>
                  <w:color w:val="000000" w:themeColor="text1"/>
                  <w:sz w:val="20"/>
                  <w:szCs w:val="20"/>
                </w:rPr>
                <w:t>security access d</w:t>
              </w:r>
            </w:ins>
            <w:ins w:id="80" w:author="Microsoft Office User" w:date="2022-08-24T16:06:00Z">
              <w:r w:rsidR="0013779C">
                <w:rPr>
                  <w:rFonts w:eastAsia="Calibri"/>
                  <w:color w:val="000000" w:themeColor="text1"/>
                  <w:sz w:val="20"/>
                  <w:szCs w:val="20"/>
                </w:rPr>
                <w:t xml:space="preserve">oors will be replaced as needed, raptor security system will be purchased, and </w:t>
              </w:r>
              <w:proofErr w:type="spellStart"/>
              <w:r w:rsidR="0013779C">
                <w:rPr>
                  <w:rFonts w:eastAsia="Calibri"/>
                  <w:color w:val="000000" w:themeColor="text1"/>
                  <w:sz w:val="20"/>
                  <w:szCs w:val="20"/>
                </w:rPr>
                <w:t>dvr’s</w:t>
              </w:r>
              <w:proofErr w:type="spellEnd"/>
              <w:r w:rsidR="0013779C">
                <w:rPr>
                  <w:rFonts w:eastAsia="Calibri"/>
                  <w:color w:val="000000" w:themeColor="text1"/>
                  <w:sz w:val="20"/>
                  <w:szCs w:val="20"/>
                </w:rPr>
                <w:t xml:space="preserve"> for the security cameras will be updated. Painting due to repairs will be completed this year</w:t>
              </w:r>
              <w:r w:rsidR="00CC717D">
                <w:rPr>
                  <w:rFonts w:eastAsia="Calibri"/>
                  <w:color w:val="000000" w:themeColor="text1"/>
                  <w:sz w:val="20"/>
                  <w:szCs w:val="20"/>
                </w:rPr>
                <w:t>.</w:t>
              </w:r>
            </w:ins>
            <w:ins w:id="81" w:author="Microsoft Office User" w:date="2022-08-24T16:07:00Z">
              <w:r w:rsidR="00CC717D">
                <w:rPr>
                  <w:rFonts w:eastAsia="Calibri"/>
                  <w:color w:val="000000" w:themeColor="text1"/>
                  <w:sz w:val="20"/>
                  <w:szCs w:val="20"/>
                </w:rPr>
                <w:t xml:space="preserve"> </w:t>
              </w:r>
            </w:ins>
            <w:ins w:id="82" w:author="Microsoft Office User" w:date="2022-08-24T16:06:00Z">
              <w:r w:rsidR="00CC717D">
                <w:rPr>
                  <w:rFonts w:eastAsia="Calibri"/>
                  <w:color w:val="000000" w:themeColor="text1"/>
                  <w:sz w:val="20"/>
                  <w:szCs w:val="20"/>
                </w:rPr>
                <w:t>Some HVAC</w:t>
              </w:r>
            </w:ins>
            <w:ins w:id="83" w:author="Microsoft Office User" w:date="2022-08-24T16:07:00Z">
              <w:r w:rsidR="00CC717D">
                <w:rPr>
                  <w:rFonts w:eastAsia="Calibri"/>
                  <w:color w:val="000000" w:themeColor="text1"/>
                  <w:sz w:val="20"/>
                  <w:szCs w:val="20"/>
                </w:rPr>
                <w:t xml:space="preserve"> units, chillers and cooling towers will be replaced.</w:t>
              </w:r>
            </w:ins>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366F6E37" w:rsidR="00710C06" w:rsidRDefault="00A906BD" w:rsidP="009C42E6">
            <w:pPr>
              <w:pStyle w:val="Default"/>
              <w:spacing w:line="259" w:lineRule="auto"/>
              <w:ind w:right="325"/>
              <w:rPr>
                <w:color w:val="000000" w:themeColor="text1"/>
                <w:sz w:val="20"/>
                <w:szCs w:val="20"/>
              </w:rPr>
            </w:pPr>
            <w:ins w:id="84" w:author="Microsoft Office User" w:date="2022-08-29T12:44:00Z">
              <w:r>
                <w:rPr>
                  <w:color w:val="000000" w:themeColor="text1"/>
                  <w:sz w:val="20"/>
                  <w:szCs w:val="20"/>
                </w:rPr>
                <w:t>Indirect costs</w:t>
              </w:r>
            </w:ins>
            <w:ins w:id="85" w:author="Microsoft Office User" w:date="2022-08-29T12:45:00Z">
              <w:r>
                <w:rPr>
                  <w:color w:val="000000" w:themeColor="text1"/>
                  <w:sz w:val="20"/>
                  <w:szCs w:val="20"/>
                </w:rPr>
                <w:t xml:space="preserve">, those costs not readily identified with a specific project but incurred for the joint benefit of both a project and other activities.  </w:t>
              </w:r>
              <w:proofErr w:type="gramStart"/>
              <w:r>
                <w:rPr>
                  <w:color w:val="000000" w:themeColor="text1"/>
                  <w:sz w:val="20"/>
                  <w:szCs w:val="20"/>
                </w:rPr>
                <w:t>i.e.</w:t>
              </w:r>
              <w:proofErr w:type="gramEnd"/>
              <w:r>
                <w:rPr>
                  <w:color w:val="000000" w:themeColor="text1"/>
                  <w:sz w:val="20"/>
                  <w:szCs w:val="20"/>
                </w:rPr>
                <w:t xml:space="preserve"> electricity, air conditionin</w:t>
              </w:r>
            </w:ins>
            <w:ins w:id="86" w:author="Microsoft Office User" w:date="2022-08-29T12:46:00Z">
              <w:r>
                <w:rPr>
                  <w:color w:val="000000" w:themeColor="text1"/>
                  <w:sz w:val="20"/>
                  <w:szCs w:val="20"/>
                </w:rPr>
                <w:t>g.</w:t>
              </w:r>
            </w:ins>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52A2E4A2" w:rsidR="00710C06" w:rsidRDefault="005A4518" w:rsidP="009C42E6">
            <w:pPr>
              <w:spacing w:line="259" w:lineRule="auto"/>
              <w:rPr>
                <w:szCs w:val="20"/>
              </w:rPr>
            </w:pPr>
            <w:ins w:id="87" w:author="Microsoft Office User" w:date="2022-08-24T15:45:00Z">
              <w:r>
                <w:rPr>
                  <w:szCs w:val="20"/>
                </w:rPr>
                <w:t>The district employed an additional sta</w:t>
              </w:r>
            </w:ins>
            <w:ins w:id="88" w:author="Microsoft Office User" w:date="2022-08-24T15:46:00Z">
              <w:r>
                <w:rPr>
                  <w:szCs w:val="20"/>
                </w:rPr>
                <w:t xml:space="preserve">ff member to aide in overseeing the implementation of all purchases made with these funds.  This person will also collect data from each school on student achievement in order to monitor the effectiveness of platforms that are purchased, and other programs that are implemented. Monthly financial audits continue </w:t>
              </w:r>
            </w:ins>
            <w:ins w:id="89" w:author="Microsoft Office User" w:date="2022-08-24T15:47:00Z">
              <w:r>
                <w:rPr>
                  <w:szCs w:val="20"/>
                </w:rPr>
                <w:t>to monitor for allowable purchases and processes.  This information continues to be shared with the community through emails, survey, articles, school board minutes, advisory meeting</w:t>
              </w:r>
            </w:ins>
            <w:ins w:id="90" w:author="Microsoft Office User" w:date="2022-08-24T15:48:00Z">
              <w:r>
                <w:rPr>
                  <w:szCs w:val="20"/>
                </w:rPr>
                <w:t xml:space="preserve">s, stakeholder input requests, and information shared with the faculty and staff. </w:t>
              </w:r>
            </w:ins>
            <w:ins w:id="91" w:author="Microsoft Office User" w:date="2022-08-24T16:01:00Z">
              <w:r w:rsidR="0013779C">
                <w:rPr>
                  <w:szCs w:val="20"/>
                </w:rPr>
                <w:t>Stipends for ad</w:t>
              </w:r>
            </w:ins>
            <w:ins w:id="92" w:author="Microsoft Office User" w:date="2022-08-24T16:02:00Z">
              <w:r w:rsidR="0013779C">
                <w:rPr>
                  <w:szCs w:val="20"/>
                </w:rPr>
                <w:t xml:space="preserve">ministrative staff will be provided for additional support while implementing and documenting ESSER. </w:t>
              </w:r>
            </w:ins>
          </w:p>
        </w:tc>
      </w:tr>
    </w:tbl>
    <w:p w14:paraId="4E6CECC6" w14:textId="43C448E3" w:rsidR="009728BA" w:rsidRPr="0048298A" w:rsidRDefault="009728BA" w:rsidP="009C42E6">
      <w:pPr>
        <w:rPr>
          <w:szCs w:val="20"/>
        </w:rPr>
      </w:pPr>
    </w:p>
    <w:p w14:paraId="4E1F0EE3" w14:textId="29E95AC3"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proofErr w:type="gramStart"/>
      <w:r w:rsidR="6B164A65" w:rsidRPr="72D748CF">
        <w:rPr>
          <w:b/>
          <w:bCs/>
          <w:u w:val="single"/>
        </w:rPr>
        <w:t>allocation</w:t>
      </w:r>
      <w:r w:rsidR="6B164A65">
        <w:t xml:space="preserve"> </w:t>
      </w:r>
      <w:r>
        <w:t xml:space="preserve"> on</w:t>
      </w:r>
      <w:proofErr w:type="gramEnd"/>
      <w:r>
        <w:t xml:space="preserve">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034F032F" w:rsidR="00B1558F" w:rsidRDefault="000A3E59" w:rsidP="009C42E6">
            <w:pPr>
              <w:pStyle w:val="CM11"/>
              <w:spacing w:after="190" w:line="259" w:lineRule="auto"/>
              <w:rPr>
                <w:rFonts w:cs="Open Sans"/>
                <w:b/>
                <w:bCs/>
                <w:i/>
                <w:iCs/>
                <w:color w:val="000000" w:themeColor="text1"/>
                <w:sz w:val="20"/>
                <w:szCs w:val="20"/>
              </w:rPr>
            </w:pPr>
            <w:ins w:id="93" w:author="Microsoft Office User" w:date="2022-08-24T15:45:00Z">
              <w:r>
                <w:rPr>
                  <w:rFonts w:cs="Open Sans"/>
                  <w:b/>
                  <w:bCs/>
                  <w:i/>
                  <w:iCs/>
                  <w:color w:val="000000" w:themeColor="text1"/>
                  <w:sz w:val="20"/>
                  <w:szCs w:val="20"/>
                </w:rPr>
                <w:t>Our district is</w:t>
              </w:r>
            </w:ins>
            <w:ins w:id="94" w:author="Microsoft Office User" w:date="2022-08-24T15:09:00Z">
              <w:r w:rsidR="006F4E6D">
                <w:rPr>
                  <w:rFonts w:cs="Open Sans"/>
                  <w:b/>
                  <w:bCs/>
                  <w:i/>
                  <w:iCs/>
                  <w:color w:val="000000" w:themeColor="text1"/>
                  <w:sz w:val="20"/>
                  <w:szCs w:val="20"/>
                </w:rPr>
                <w:t xml:space="preserve"> participating in TN ALL Corps, and more than meet the 20% on learning loss.</w:t>
              </w:r>
            </w:ins>
            <w:ins w:id="95" w:author="Microsoft Office User" w:date="2022-08-24T15:07:00Z">
              <w:r w:rsidR="006F4E6D">
                <w:rPr>
                  <w:rFonts w:cs="Open Sans"/>
                  <w:b/>
                  <w:bCs/>
                  <w:i/>
                  <w:iCs/>
                  <w:color w:val="000000" w:themeColor="text1"/>
                  <w:sz w:val="20"/>
                  <w:szCs w:val="20"/>
                </w:rPr>
                <w:t xml:space="preserve">  </w:t>
              </w:r>
            </w:ins>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lastRenderedPageBreak/>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96"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96"/>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2595A142" w:rsidR="00B1558F" w:rsidRDefault="006F4E6D" w:rsidP="009C42E6">
            <w:pPr>
              <w:spacing w:line="259" w:lineRule="auto"/>
              <w:rPr>
                <w:szCs w:val="20"/>
              </w:rPr>
            </w:pPr>
            <w:ins w:id="97" w:author="Microsoft Office User" w:date="2022-08-24T15:09:00Z">
              <w:r>
                <w:rPr>
                  <w:szCs w:val="20"/>
                </w:rPr>
                <w:t xml:space="preserve">We share information and ask for input from </w:t>
              </w:r>
            </w:ins>
            <w:ins w:id="98" w:author="Microsoft Office User" w:date="2022-08-24T15:10:00Z">
              <w:r>
                <w:rPr>
                  <w:szCs w:val="20"/>
                </w:rPr>
                <w:t xml:space="preserve">our stakeholders in several formats.  We have held in person meetings, </w:t>
              </w:r>
              <w:r w:rsidR="008019DA">
                <w:rPr>
                  <w:szCs w:val="20"/>
                </w:rPr>
                <w:t xml:space="preserve">shared info on social media, </w:t>
              </w:r>
            </w:ins>
            <w:ins w:id="99" w:author="Microsoft Office User" w:date="2022-08-24T15:16:00Z">
              <w:r w:rsidR="00A23D0A">
                <w:rPr>
                  <w:szCs w:val="20"/>
                </w:rPr>
                <w:t xml:space="preserve">and </w:t>
              </w:r>
            </w:ins>
            <w:ins w:id="100" w:author="Microsoft Office User" w:date="2022-08-24T15:10:00Z">
              <w:r w:rsidR="008019DA">
                <w:rPr>
                  <w:szCs w:val="20"/>
                </w:rPr>
                <w:t xml:space="preserve">with our school board </w:t>
              </w:r>
            </w:ins>
            <w:ins w:id="101" w:author="Microsoft Office User" w:date="2022-08-24T15:11:00Z">
              <w:r w:rsidR="008019DA">
                <w:rPr>
                  <w:szCs w:val="20"/>
                </w:rPr>
                <w:t>-</w:t>
              </w:r>
            </w:ins>
            <w:ins w:id="102" w:author="Microsoft Office User" w:date="2022-08-24T15:10:00Z">
              <w:r w:rsidR="008019DA">
                <w:rPr>
                  <w:szCs w:val="20"/>
                </w:rPr>
                <w:t xml:space="preserve">which is then documented in the </w:t>
              </w:r>
            </w:ins>
            <w:ins w:id="103" w:author="Microsoft Office User" w:date="2022-08-24T15:11:00Z">
              <w:r w:rsidR="008019DA">
                <w:rPr>
                  <w:szCs w:val="20"/>
                </w:rPr>
                <w:t xml:space="preserve">newspaper.  We get input from our staff, teacher leader groups, parent advisory groups, </w:t>
              </w:r>
            </w:ins>
            <w:ins w:id="104" w:author="Microsoft Office User" w:date="2022-08-24T15:33:00Z">
              <w:r w:rsidR="007D4DC4">
                <w:rPr>
                  <w:szCs w:val="20"/>
                </w:rPr>
                <w:t xml:space="preserve">PTO’s, P/T conferences, </w:t>
              </w:r>
            </w:ins>
            <w:ins w:id="105" w:author="Microsoft Office User" w:date="2022-08-24T15:11:00Z">
              <w:r w:rsidR="008019DA">
                <w:rPr>
                  <w:szCs w:val="20"/>
                </w:rPr>
                <w:t>and administrative staff.  All subgroups are represented</w:t>
              </w:r>
            </w:ins>
            <w:ins w:id="106" w:author="Microsoft Office User" w:date="2022-08-24T15:45:00Z">
              <w:r w:rsidR="000A3E59">
                <w:rPr>
                  <w:szCs w:val="20"/>
                </w:rPr>
                <w:t>.</w:t>
              </w:r>
            </w:ins>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116D0CD1" w:rsidR="00B1558F" w:rsidRDefault="000A3E59" w:rsidP="009C42E6">
            <w:pPr>
              <w:spacing w:line="259" w:lineRule="auto"/>
              <w:rPr>
                <w:szCs w:val="20"/>
              </w:rPr>
            </w:pPr>
            <w:ins w:id="107" w:author="Microsoft Office User" w:date="2022-08-24T15:44:00Z">
              <w:r>
                <w:rPr>
                  <w:szCs w:val="20"/>
                </w:rPr>
                <w:t>The LEA distributed surveys to our entire staff</w:t>
              </w:r>
            </w:ins>
            <w:ins w:id="108" w:author="Microsoft Office User" w:date="2022-09-08T12:49:00Z">
              <w:r w:rsidR="00B454AB">
                <w:rPr>
                  <w:szCs w:val="20"/>
                </w:rPr>
                <w:t>,</w:t>
              </w:r>
            </w:ins>
            <w:ins w:id="109" w:author="Microsoft Office User" w:date="2022-08-24T15:44:00Z">
              <w:r>
                <w:rPr>
                  <w:szCs w:val="20"/>
                </w:rPr>
                <w:t xml:space="preserve"> family groups</w:t>
              </w:r>
            </w:ins>
            <w:ins w:id="110" w:author="Microsoft Office User" w:date="2022-09-08T12:49:00Z">
              <w:r w:rsidR="00B454AB">
                <w:rPr>
                  <w:szCs w:val="20"/>
                </w:rPr>
                <w:t xml:space="preserve">, school board, </w:t>
              </w:r>
            </w:ins>
            <w:ins w:id="111" w:author="Microsoft Office User" w:date="2022-09-08T12:55:00Z">
              <w:r w:rsidR="002D4FA2">
                <w:rPr>
                  <w:szCs w:val="20"/>
                </w:rPr>
                <w:t>and through i</w:t>
              </w:r>
            </w:ins>
            <w:ins w:id="112" w:author="Microsoft Office User" w:date="2022-09-08T13:02:00Z">
              <w:r w:rsidR="00561A7B">
                <w:rPr>
                  <w:szCs w:val="20"/>
                </w:rPr>
                <w:t>n-</w:t>
              </w:r>
            </w:ins>
            <w:ins w:id="113" w:author="Microsoft Office User" w:date="2022-09-08T12:55:00Z">
              <w:r w:rsidR="002D4FA2">
                <w:rPr>
                  <w:szCs w:val="20"/>
                </w:rPr>
                <w:t>person public meetings</w:t>
              </w:r>
            </w:ins>
            <w:ins w:id="114" w:author="Microsoft Office User" w:date="2022-08-24T15:44:00Z">
              <w:r>
                <w:rPr>
                  <w:szCs w:val="20"/>
                </w:rPr>
                <w:t>.  We requested responses using several means to push information, and made multiple attempts to gain responses.</w:t>
              </w:r>
            </w:ins>
            <w:ins w:id="115" w:author="Microsoft Office User" w:date="2022-09-08T12:55:00Z">
              <w:r w:rsidR="002D4FA2">
                <w:rPr>
                  <w:szCs w:val="20"/>
                </w:rPr>
                <w:t xml:space="preserve"> The district </w:t>
              </w:r>
            </w:ins>
            <w:ins w:id="116" w:author="Microsoft Office User" w:date="2022-09-08T12:58:00Z">
              <w:r w:rsidR="002D4FA2">
                <w:rPr>
                  <w:szCs w:val="20"/>
                </w:rPr>
                <w:t>received 381 responses, 57% from families, 32</w:t>
              </w:r>
            </w:ins>
            <w:ins w:id="117" w:author="Microsoft Office User" w:date="2022-09-08T12:59:00Z">
              <w:r w:rsidR="002D4FA2">
                <w:rPr>
                  <w:szCs w:val="20"/>
                </w:rPr>
                <w:t>% from teachers and staff, and</w:t>
              </w:r>
            </w:ins>
            <w:ins w:id="118" w:author="Microsoft Office User" w:date="2022-09-08T13:00:00Z">
              <w:r w:rsidR="00561A7B">
                <w:rPr>
                  <w:szCs w:val="20"/>
                </w:rPr>
                <w:t xml:space="preserve"> </w:t>
              </w:r>
            </w:ins>
            <w:ins w:id="119" w:author="Microsoft Office User" w:date="2022-09-08T13:03:00Z">
              <w:r w:rsidR="00561A7B">
                <w:rPr>
                  <w:szCs w:val="20"/>
                </w:rPr>
                <w:t>5</w:t>
              </w:r>
            </w:ins>
            <w:ins w:id="120" w:author="Microsoft Office User" w:date="2022-09-08T13:00:00Z">
              <w:r w:rsidR="00561A7B">
                <w:rPr>
                  <w:szCs w:val="20"/>
                </w:rPr>
                <w:t>.</w:t>
              </w:r>
            </w:ins>
            <w:ins w:id="121" w:author="Microsoft Office User" w:date="2022-09-08T13:01:00Z">
              <w:r w:rsidR="00561A7B">
                <w:rPr>
                  <w:szCs w:val="20"/>
                </w:rPr>
                <w:t>4</w:t>
              </w:r>
            </w:ins>
            <w:ins w:id="122" w:author="Microsoft Office User" w:date="2022-09-08T13:00:00Z">
              <w:r w:rsidR="00561A7B">
                <w:rPr>
                  <w:szCs w:val="20"/>
                </w:rPr>
                <w:t xml:space="preserve">% representing special </w:t>
              </w:r>
            </w:ins>
            <w:ins w:id="123" w:author="Microsoft Office User" w:date="2022-09-08T13:01:00Z">
              <w:r w:rsidR="00561A7B">
                <w:rPr>
                  <w:szCs w:val="20"/>
                </w:rPr>
                <w:t>education, civil rights,</w:t>
              </w:r>
            </w:ins>
            <w:ins w:id="124" w:author="Microsoft Office User" w:date="2022-09-08T13:02:00Z">
              <w:r w:rsidR="00561A7B">
                <w:rPr>
                  <w:szCs w:val="20"/>
                </w:rPr>
                <w:t xml:space="preserve"> homeless, foster,</w:t>
              </w:r>
            </w:ins>
            <w:ins w:id="125" w:author="Microsoft Office User" w:date="2022-09-08T13:00:00Z">
              <w:r w:rsidR="00561A7B">
                <w:rPr>
                  <w:szCs w:val="20"/>
                </w:rPr>
                <w:t xml:space="preserve"> and EL students</w:t>
              </w:r>
            </w:ins>
            <w:ins w:id="126" w:author="Microsoft Office User" w:date="2022-09-08T13:03:00Z">
              <w:r w:rsidR="00561A7B">
                <w:rPr>
                  <w:szCs w:val="20"/>
                </w:rPr>
                <w:t>.  The responses were use in the continuing development of the ESSER budget.</w:t>
              </w:r>
            </w:ins>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60FC261D" w:rsidR="00B1558F" w:rsidRDefault="000A3E59" w:rsidP="009C42E6">
            <w:pPr>
              <w:spacing w:line="259" w:lineRule="auto"/>
              <w:rPr>
                <w:szCs w:val="20"/>
              </w:rPr>
            </w:pPr>
            <w:ins w:id="127" w:author="Microsoft Office User" w:date="2022-08-24T15:43:00Z">
              <w:r>
                <w:rPr>
                  <w:szCs w:val="20"/>
                </w:rPr>
                <w:t xml:space="preserve">The LEA seeks feedback from a variety of stakeholders who represent the diverse groups of our population, including students with disabilities, EL students, homeless, foster, </w:t>
              </w:r>
            </w:ins>
            <w:ins w:id="128" w:author="Microsoft Office User" w:date="2022-09-08T13:05:00Z">
              <w:r w:rsidR="00506614">
                <w:rPr>
                  <w:szCs w:val="20"/>
                </w:rPr>
                <w:t xml:space="preserve">civil rights organizations, </w:t>
              </w:r>
            </w:ins>
            <w:ins w:id="129" w:author="Microsoft Office User" w:date="2022-08-24T15:43:00Z">
              <w:r>
                <w:rPr>
                  <w:szCs w:val="20"/>
                </w:rPr>
                <w:t>and underserved s</w:t>
              </w:r>
            </w:ins>
            <w:ins w:id="130" w:author="Microsoft Office User" w:date="2022-08-24T15:44:00Z">
              <w:r>
                <w:rPr>
                  <w:szCs w:val="20"/>
                </w:rPr>
                <w:t xml:space="preserve">tudents. </w:t>
              </w:r>
            </w:ins>
            <w:ins w:id="131" w:author="Microsoft Office User" w:date="2022-09-08T13:05:00Z">
              <w:r w:rsidR="00506614">
                <w:rPr>
                  <w:szCs w:val="20"/>
                </w:rPr>
                <w:t>Fu</w:t>
              </w:r>
            </w:ins>
            <w:ins w:id="132" w:author="Microsoft Office User" w:date="2022-09-08T13:06:00Z">
              <w:r w:rsidR="00506614">
                <w:rPr>
                  <w:szCs w:val="20"/>
                </w:rPr>
                <w:t>r</w:t>
              </w:r>
            </w:ins>
            <w:ins w:id="133" w:author="Microsoft Office User" w:date="2022-09-08T13:05:00Z">
              <w:r w:rsidR="00506614">
                <w:rPr>
                  <w:szCs w:val="20"/>
                </w:rPr>
                <w:t>ther, the district reached out to all parents across student groups and</w:t>
              </w:r>
            </w:ins>
            <w:ins w:id="134" w:author="Microsoft Office User" w:date="2022-09-08T13:06:00Z">
              <w:r w:rsidR="00506614">
                <w:rPr>
                  <w:szCs w:val="20"/>
                </w:rPr>
                <w:t xml:space="preserve"> responses indicate a diversity of perspectives were collected. </w:t>
              </w:r>
            </w:ins>
            <w:ins w:id="135" w:author="Microsoft Office User" w:date="2022-09-08T13:07:00Z">
              <w:r w:rsidR="00506614">
                <w:rPr>
                  <w:szCs w:val="20"/>
                </w:rPr>
                <w:t>The special education d</w:t>
              </w:r>
            </w:ins>
            <w:ins w:id="136" w:author="Microsoft Office User" w:date="2022-09-08T13:08:00Z">
              <w:r w:rsidR="00506614">
                <w:rPr>
                  <w:szCs w:val="20"/>
                </w:rPr>
                <w:t xml:space="preserve">epartment was involved in order to provide a perspective from their student group. </w:t>
              </w:r>
            </w:ins>
            <w:ins w:id="137" w:author="Microsoft Office User" w:date="2022-09-08T13:06:00Z">
              <w:r w:rsidR="00506614">
                <w:rPr>
                  <w:szCs w:val="20"/>
                </w:rPr>
                <w:t xml:space="preserve">Our local parent liaison translated all English documents into Spanish for our community. This was posted on the website.  Also, </w:t>
              </w:r>
            </w:ins>
            <w:ins w:id="138" w:author="Microsoft Office User" w:date="2022-09-08T13:07:00Z">
              <w:r w:rsidR="00506614">
                <w:rPr>
                  <w:szCs w:val="20"/>
                </w:rPr>
                <w:t xml:space="preserve">one of our EL teachers made personal contact with parents to be sure they would offer feedback if needed. </w:t>
              </w:r>
            </w:ins>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101BCADD" w:rsidR="00B1558F" w:rsidRDefault="000A3E59" w:rsidP="009C42E6">
            <w:pPr>
              <w:spacing w:line="259" w:lineRule="auto"/>
              <w:rPr>
                <w:rFonts w:eastAsiaTheme="minorEastAsia"/>
                <w:szCs w:val="20"/>
              </w:rPr>
            </w:pPr>
            <w:ins w:id="139" w:author="Microsoft Office User" w:date="2022-08-24T15:42:00Z">
              <w:r>
                <w:rPr>
                  <w:rFonts w:eastAsiaTheme="minorEastAsia"/>
                  <w:szCs w:val="20"/>
                </w:rPr>
                <w:t xml:space="preserve">The LEA included information regarding our ESSER plan in a survey, shared </w:t>
              </w:r>
            </w:ins>
            <w:ins w:id="140" w:author="Microsoft Office User" w:date="2022-08-24T15:43:00Z">
              <w:r>
                <w:rPr>
                  <w:rFonts w:eastAsiaTheme="minorEastAsia"/>
                  <w:szCs w:val="20"/>
                </w:rPr>
                <w:t xml:space="preserve">it in-person meetings, and emailed out information as well as sharing it on our website. </w:t>
              </w:r>
            </w:ins>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3B2F4" w14:textId="77777777" w:rsidR="00A83074" w:rsidRDefault="00A83074" w:rsidP="001A7FA9">
      <w:r>
        <w:separator/>
      </w:r>
    </w:p>
  </w:endnote>
  <w:endnote w:type="continuationSeparator" w:id="0">
    <w:p w14:paraId="3ADBEC0B" w14:textId="77777777" w:rsidR="00A83074" w:rsidRDefault="00A83074" w:rsidP="001A7FA9">
      <w:r>
        <w:continuationSeparator/>
      </w:r>
    </w:p>
  </w:endnote>
  <w:endnote w:type="continuationNotice" w:id="1">
    <w:p w14:paraId="3D085FDD" w14:textId="77777777" w:rsidR="00A83074" w:rsidRDefault="00A830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Open Sans">
    <w:altName w:val="Segoe UI"/>
    <w:panose1 w:val="020B0604020202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6070D97F"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7ABF74" id="Straight Connector 5" o:spid="_x0000_s1026" alt="Title: line - Description: Red Line&#10;"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strokecolor="#c82630" strokeweight=".5pt">
              <v:stroke joinstyle="miter"/>
            </v:line>
          </w:pict>
        </mc:Fallback>
      </mc:AlternateContent>
    </w:r>
    <w:r w:rsidRPr="00F939F8">
      <w:t>Division of Federal Programs and Oversight</w:t>
    </w:r>
    <w:r w:rsidRPr="00F939F8">
      <w:tab/>
    </w:r>
    <w:r w:rsidRPr="00F939F8">
      <w:rPr>
        <w:rFonts w:eastAsia="Open Sans"/>
        <w:color w:val="1D1D1E" w:themeColor="background2" w:themeShade="40"/>
        <w:shd w:val="clear" w:color="auto" w:fill="E6E6E6"/>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shd w:val="clear" w:color="auto" w:fill="E6E6E6"/>
      </w:rPr>
      <w:fldChar w:fldCharType="separate"/>
    </w:r>
    <w:r w:rsidRPr="00F939F8">
      <w:rPr>
        <w:rFonts w:eastAsia="Open Sans"/>
        <w:color w:val="1D1D1E" w:themeColor="background2" w:themeShade="40"/>
      </w:rPr>
      <w:t>1</w:t>
    </w:r>
    <w:r w:rsidRPr="00F939F8">
      <w:rPr>
        <w:rFonts w:eastAsia="Open Sans"/>
        <w:noProof/>
        <w:color w:val="1D1D1E" w:themeColor="background2" w:themeShade="40"/>
        <w:shd w:val="clear" w:color="auto" w:fill="E6E6E6"/>
      </w:rPr>
      <w:fldChar w:fldCharType="end"/>
    </w:r>
    <w:r w:rsidRPr="00F939F8">
      <w:rPr>
        <w:rFonts w:eastAsia="Open Sans"/>
        <w:noProof/>
        <w:color w:val="1D1D1E" w:themeColor="background2" w:themeShade="40"/>
      </w:rPr>
      <w:t xml:space="preserve"> | </w:t>
    </w:r>
    <w:r w:rsidR="00670931">
      <w:rPr>
        <w:rFonts w:eastAsia="Open Sans"/>
        <w:noProof/>
        <w:color w:val="1D1D1E" w:themeColor="background2" w:themeShade="40"/>
      </w:rPr>
      <w:t>August 2022</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BFD9E" w14:textId="77777777" w:rsidR="00A83074" w:rsidRDefault="00A83074" w:rsidP="001A7FA9">
      <w:r>
        <w:separator/>
      </w:r>
    </w:p>
  </w:footnote>
  <w:footnote w:type="continuationSeparator" w:id="0">
    <w:p w14:paraId="146A2A6F" w14:textId="77777777" w:rsidR="00A83074" w:rsidRDefault="00A83074" w:rsidP="001A7FA9">
      <w:r>
        <w:continuationSeparator/>
      </w:r>
    </w:p>
  </w:footnote>
  <w:footnote w:type="continuationNotice" w:id="1">
    <w:p w14:paraId="100A6B69" w14:textId="77777777" w:rsidR="00A83074" w:rsidRDefault="00A830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967149">
    <w:abstractNumId w:val="7"/>
  </w:num>
  <w:num w:numId="2" w16cid:durableId="1618100371">
    <w:abstractNumId w:val="6"/>
  </w:num>
  <w:num w:numId="3" w16cid:durableId="1033267552">
    <w:abstractNumId w:val="5"/>
  </w:num>
  <w:num w:numId="4" w16cid:durableId="765462744">
    <w:abstractNumId w:val="2"/>
  </w:num>
  <w:num w:numId="5" w16cid:durableId="1974021085">
    <w:abstractNumId w:val="0"/>
  </w:num>
  <w:num w:numId="6" w16cid:durableId="844244593">
    <w:abstractNumId w:val="4"/>
  </w:num>
  <w:num w:numId="7" w16cid:durableId="2083328162">
    <w:abstractNumId w:val="3"/>
  </w:num>
  <w:num w:numId="8" w16cid:durableId="1316302633">
    <w:abstractNumId w:val="8"/>
  </w:num>
  <w:num w:numId="9" w16cid:durableId="180376919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76774"/>
    <w:rsid w:val="000A3E59"/>
    <w:rsid w:val="000D02F9"/>
    <w:rsid w:val="000D2F3C"/>
    <w:rsid w:val="000D5374"/>
    <w:rsid w:val="000E1533"/>
    <w:rsid w:val="0010004C"/>
    <w:rsid w:val="00104158"/>
    <w:rsid w:val="001111B7"/>
    <w:rsid w:val="00117B57"/>
    <w:rsid w:val="00132D16"/>
    <w:rsid w:val="0013779C"/>
    <w:rsid w:val="00142586"/>
    <w:rsid w:val="0014605E"/>
    <w:rsid w:val="00147A5F"/>
    <w:rsid w:val="001511E8"/>
    <w:rsid w:val="001742FE"/>
    <w:rsid w:val="00174528"/>
    <w:rsid w:val="00177DB1"/>
    <w:rsid w:val="001A7FA9"/>
    <w:rsid w:val="001C00D8"/>
    <w:rsid w:val="001D103F"/>
    <w:rsid w:val="001D3EC7"/>
    <w:rsid w:val="001E57BD"/>
    <w:rsid w:val="001E750F"/>
    <w:rsid w:val="001F769C"/>
    <w:rsid w:val="00215D08"/>
    <w:rsid w:val="002227A1"/>
    <w:rsid w:val="00226D18"/>
    <w:rsid w:val="0022EB98"/>
    <w:rsid w:val="00255D33"/>
    <w:rsid w:val="0026231F"/>
    <w:rsid w:val="0028415A"/>
    <w:rsid w:val="00294027"/>
    <w:rsid w:val="002A1AD1"/>
    <w:rsid w:val="002B2DDB"/>
    <w:rsid w:val="002B34E5"/>
    <w:rsid w:val="002B5A6A"/>
    <w:rsid w:val="002C5BB5"/>
    <w:rsid w:val="002C73D9"/>
    <w:rsid w:val="002D4FA2"/>
    <w:rsid w:val="002F7152"/>
    <w:rsid w:val="00302308"/>
    <w:rsid w:val="00307EE0"/>
    <w:rsid w:val="0032180F"/>
    <w:rsid w:val="003237BE"/>
    <w:rsid w:val="00334976"/>
    <w:rsid w:val="00334CEA"/>
    <w:rsid w:val="003B2CB1"/>
    <w:rsid w:val="003C63B7"/>
    <w:rsid w:val="003F7882"/>
    <w:rsid w:val="004159A3"/>
    <w:rsid w:val="00420537"/>
    <w:rsid w:val="00440748"/>
    <w:rsid w:val="00452E6C"/>
    <w:rsid w:val="0048298A"/>
    <w:rsid w:val="00494694"/>
    <w:rsid w:val="00495FF4"/>
    <w:rsid w:val="004A33E7"/>
    <w:rsid w:val="004D30A0"/>
    <w:rsid w:val="004D5C02"/>
    <w:rsid w:val="004E350C"/>
    <w:rsid w:val="004F191B"/>
    <w:rsid w:val="005054B1"/>
    <w:rsid w:val="00506614"/>
    <w:rsid w:val="00507209"/>
    <w:rsid w:val="0051270A"/>
    <w:rsid w:val="005128C4"/>
    <w:rsid w:val="00512A22"/>
    <w:rsid w:val="00525CE5"/>
    <w:rsid w:val="00530C4D"/>
    <w:rsid w:val="00561A7B"/>
    <w:rsid w:val="00571F26"/>
    <w:rsid w:val="00576337"/>
    <w:rsid w:val="005A4518"/>
    <w:rsid w:val="005A63BA"/>
    <w:rsid w:val="005C1902"/>
    <w:rsid w:val="005C2FCE"/>
    <w:rsid w:val="005C5D73"/>
    <w:rsid w:val="005D5A7A"/>
    <w:rsid w:val="005E7A44"/>
    <w:rsid w:val="005F1C7A"/>
    <w:rsid w:val="0060227F"/>
    <w:rsid w:val="006053C8"/>
    <w:rsid w:val="0061417A"/>
    <w:rsid w:val="006208BB"/>
    <w:rsid w:val="0065435C"/>
    <w:rsid w:val="00654A8C"/>
    <w:rsid w:val="0065663F"/>
    <w:rsid w:val="00670931"/>
    <w:rsid w:val="0069139E"/>
    <w:rsid w:val="006952E4"/>
    <w:rsid w:val="006B68D6"/>
    <w:rsid w:val="006D7E77"/>
    <w:rsid w:val="006F4E6D"/>
    <w:rsid w:val="006F623F"/>
    <w:rsid w:val="00710C06"/>
    <w:rsid w:val="00720A6B"/>
    <w:rsid w:val="00744590"/>
    <w:rsid w:val="00750BFA"/>
    <w:rsid w:val="00765ACD"/>
    <w:rsid w:val="00770495"/>
    <w:rsid w:val="00785C85"/>
    <w:rsid w:val="007C04F8"/>
    <w:rsid w:val="007D4DC4"/>
    <w:rsid w:val="007D615F"/>
    <w:rsid w:val="007E266A"/>
    <w:rsid w:val="007F2294"/>
    <w:rsid w:val="008019DA"/>
    <w:rsid w:val="0080296C"/>
    <w:rsid w:val="0081042D"/>
    <w:rsid w:val="00812F48"/>
    <w:rsid w:val="00813185"/>
    <w:rsid w:val="00841D07"/>
    <w:rsid w:val="00862E7B"/>
    <w:rsid w:val="0087365E"/>
    <w:rsid w:val="00875527"/>
    <w:rsid w:val="008A05BD"/>
    <w:rsid w:val="008A2C31"/>
    <w:rsid w:val="008D620C"/>
    <w:rsid w:val="00901833"/>
    <w:rsid w:val="009107EB"/>
    <w:rsid w:val="00910F61"/>
    <w:rsid w:val="00916674"/>
    <w:rsid w:val="0091784D"/>
    <w:rsid w:val="0093002D"/>
    <w:rsid w:val="00932ECD"/>
    <w:rsid w:val="00937515"/>
    <w:rsid w:val="009728BA"/>
    <w:rsid w:val="00977B79"/>
    <w:rsid w:val="00981AE6"/>
    <w:rsid w:val="009835B5"/>
    <w:rsid w:val="009866FC"/>
    <w:rsid w:val="0098721F"/>
    <w:rsid w:val="009909BF"/>
    <w:rsid w:val="009B3542"/>
    <w:rsid w:val="009C42E6"/>
    <w:rsid w:val="009D26F8"/>
    <w:rsid w:val="009D4817"/>
    <w:rsid w:val="009D6AA7"/>
    <w:rsid w:val="00A23D0A"/>
    <w:rsid w:val="00A736C0"/>
    <w:rsid w:val="00A82B4B"/>
    <w:rsid w:val="00A83074"/>
    <w:rsid w:val="00A906BD"/>
    <w:rsid w:val="00AB2908"/>
    <w:rsid w:val="00AC5237"/>
    <w:rsid w:val="00AD3483"/>
    <w:rsid w:val="00AE17ED"/>
    <w:rsid w:val="00B14B5C"/>
    <w:rsid w:val="00B1558F"/>
    <w:rsid w:val="00B27D41"/>
    <w:rsid w:val="00B454AB"/>
    <w:rsid w:val="00B512C2"/>
    <w:rsid w:val="00B5318E"/>
    <w:rsid w:val="00B97EC0"/>
    <w:rsid w:val="00BA4372"/>
    <w:rsid w:val="00BB17D8"/>
    <w:rsid w:val="00BD2DBF"/>
    <w:rsid w:val="00BD3BB8"/>
    <w:rsid w:val="00BE4980"/>
    <w:rsid w:val="00BE7266"/>
    <w:rsid w:val="00BF0995"/>
    <w:rsid w:val="00BF0A5B"/>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C717D"/>
    <w:rsid w:val="00CD1081"/>
    <w:rsid w:val="00CD17FE"/>
    <w:rsid w:val="00CE21C8"/>
    <w:rsid w:val="00CE4717"/>
    <w:rsid w:val="00CE7935"/>
    <w:rsid w:val="00CF5954"/>
    <w:rsid w:val="00D219B3"/>
    <w:rsid w:val="00D319F0"/>
    <w:rsid w:val="00D405FD"/>
    <w:rsid w:val="00D52F54"/>
    <w:rsid w:val="00D669F9"/>
    <w:rsid w:val="00D907DC"/>
    <w:rsid w:val="00D96F92"/>
    <w:rsid w:val="00DB149E"/>
    <w:rsid w:val="00DC3559"/>
    <w:rsid w:val="00DD669C"/>
    <w:rsid w:val="00DD724E"/>
    <w:rsid w:val="00DE2C5B"/>
    <w:rsid w:val="00DF0848"/>
    <w:rsid w:val="00DF2F9D"/>
    <w:rsid w:val="00E00923"/>
    <w:rsid w:val="00E1337A"/>
    <w:rsid w:val="00E36368"/>
    <w:rsid w:val="00E41DB0"/>
    <w:rsid w:val="00E81D2D"/>
    <w:rsid w:val="00E83F65"/>
    <w:rsid w:val="00EA6BEC"/>
    <w:rsid w:val="00EC0B8E"/>
    <w:rsid w:val="00ED2262"/>
    <w:rsid w:val="00ED2731"/>
    <w:rsid w:val="00EE3268"/>
    <w:rsid w:val="00EE393D"/>
    <w:rsid w:val="00EE7B46"/>
    <w:rsid w:val="00F00372"/>
    <w:rsid w:val="00F32348"/>
    <w:rsid w:val="00F41B8E"/>
    <w:rsid w:val="00F55256"/>
    <w:rsid w:val="00F55545"/>
    <w:rsid w:val="00F75F93"/>
    <w:rsid w:val="00F918DA"/>
    <w:rsid w:val="00F939F8"/>
    <w:rsid w:val="00F94838"/>
    <w:rsid w:val="00FB5176"/>
    <w:rsid w:val="00FC3AB9"/>
    <w:rsid w:val="00FC5126"/>
    <w:rsid w:val="00FC6EF3"/>
    <w:rsid w:val="00FDEAD5"/>
    <w:rsid w:val="00FE7CDC"/>
    <w:rsid w:val="00FE7F66"/>
    <w:rsid w:val="00FF4C49"/>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C7574820-6664-47E8-A294-2E061D6B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 w:id="113274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2.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3.xml><?xml version="1.0" encoding="utf-8"?>
<ds:datastoreItem xmlns:ds="http://schemas.openxmlformats.org/officeDocument/2006/customXml" ds:itemID="{613C383F-A521-494F-A1E8-851F189CE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34</Words>
  <Characters>988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1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Microsoft Office User</cp:lastModifiedBy>
  <cp:revision>2</cp:revision>
  <cp:lastPrinted>2022-09-07T20:04:00Z</cp:lastPrinted>
  <dcterms:created xsi:type="dcterms:W3CDTF">2022-09-12T20:53:00Z</dcterms:created>
  <dcterms:modified xsi:type="dcterms:W3CDTF">2022-09-1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